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67DD7" w14:textId="77777777" w:rsidR="00A24729" w:rsidRDefault="00C752E9">
      <w:r>
        <w:rPr>
          <w:lang w:val="en-US" w:eastAsia="en-US"/>
        </w:rPr>
        <w:drawing>
          <wp:inline distT="0" distB="0" distL="0" distR="0" wp14:anchorId="5B0BFCEA" wp14:editId="75F2781E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13627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6AFD8" w14:textId="77777777" w:rsidR="00581ACB" w:rsidRPr="00A61C70" w:rsidRDefault="00581ACB"/>
    <w:p w14:paraId="5104CC5B" w14:textId="77777777" w:rsidR="00EE3FCB" w:rsidRDefault="00C752E9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4020A590" w14:textId="77777777" w:rsidR="00A24729" w:rsidRPr="00581ACB" w:rsidRDefault="00C752E9">
      <w:pPr>
        <w:rPr>
          <w:rFonts w:ascii="Bahnschrift" w:hAnsi="Bahnschrift" w:cs="Arial"/>
        </w:rPr>
      </w:pPr>
      <w:r w:rsidRPr="00581ACB">
        <w:rPr>
          <w:rFonts w:ascii="Bahnschrift" w:hAnsi="Bahnschrift"/>
          <w:lang w:val="en-US"/>
        </w:rPr>
        <w:t xml:space="preserve">                                                                                                                            …/…./20..</w:t>
      </w:r>
    </w:p>
    <w:p w14:paraId="3F7C4B5F" w14:textId="77777777" w:rsidR="00A24729" w:rsidRPr="00581ACB" w:rsidRDefault="00A24729">
      <w:pPr>
        <w:rPr>
          <w:rFonts w:ascii="Bahnschrift" w:hAnsi="Bahnschrift" w:cs="Arial"/>
        </w:rPr>
      </w:pPr>
    </w:p>
    <w:p w14:paraId="1E644EFC" w14:textId="77777777" w:rsidR="00A24729" w:rsidRPr="00581ACB" w:rsidRDefault="00A24729">
      <w:pPr>
        <w:rPr>
          <w:rFonts w:ascii="Bahnschrift" w:hAnsi="Bahnschrift"/>
        </w:rPr>
      </w:pPr>
    </w:p>
    <w:p w14:paraId="0936DA5D" w14:textId="77777777" w:rsidR="00A24729" w:rsidRPr="00581ACB" w:rsidRDefault="00A24729">
      <w:pPr>
        <w:rPr>
          <w:rFonts w:ascii="Bahnschrift" w:hAnsi="Bahnschrift"/>
        </w:rPr>
      </w:pPr>
    </w:p>
    <w:p w14:paraId="1863D9D6" w14:textId="71AC1193" w:rsidR="00A61C70" w:rsidRPr="00581ACB" w:rsidRDefault="00AB2B5C" w:rsidP="00D23786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To the </w:t>
      </w:r>
      <w:r w:rsidR="00C752E9" w:rsidRPr="00581ACB">
        <w:rPr>
          <w:rFonts w:ascii="Bahnschrift" w:hAnsi="Bahnschrift" w:cs="Arial"/>
          <w:b/>
          <w:sz w:val="26"/>
          <w:szCs w:val="26"/>
          <w:lang w:val="en-US"/>
        </w:rPr>
        <w:t>MIDDLE EAST TECHNICAL UNIVERSITY</w:t>
      </w:r>
    </w:p>
    <w:p w14:paraId="49A8951F" w14:textId="712B2B03" w:rsidR="00A24729" w:rsidRPr="00581ACB" w:rsidRDefault="00C752E9" w:rsidP="00D23786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Department </w:t>
      </w:r>
      <w:r w:rsidR="00D23786">
        <w:rPr>
          <w:rFonts w:ascii="Bahnschrift" w:hAnsi="Bahnschrift" w:cs="Arial"/>
          <w:b/>
          <w:sz w:val="26"/>
          <w:szCs w:val="26"/>
          <w:lang w:val="en-US"/>
        </w:rPr>
        <w:t xml:space="preserve">of </w:t>
      </w:r>
      <w:r w:rsidR="00AB2B5C">
        <w:rPr>
          <w:rFonts w:ascii="Bahnschrift" w:hAnsi="Bahnschrift" w:cs="Arial"/>
          <w:b/>
          <w:sz w:val="26"/>
          <w:szCs w:val="26"/>
          <w:lang w:val="en-US"/>
        </w:rPr>
        <w:t>……………………………………</w:t>
      </w:r>
    </w:p>
    <w:p w14:paraId="636DB0CF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224DA4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5AD6B0E8" w14:textId="7700BCAE" w:rsidR="00A24729" w:rsidRPr="00581ACB" w:rsidRDefault="00C752E9" w:rsidP="00D23786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 xml:space="preserve">I have been working since ……. under DOSAP with one of the faculty members of the  …………..department, </w:t>
      </w:r>
      <w:r w:rsidR="00D23786">
        <w:rPr>
          <w:rFonts w:ascii="Bahnschrift" w:hAnsi="Bahnschrift" w:cs="Arial"/>
          <w:lang w:val="en-US"/>
        </w:rPr>
        <w:t>……………</w:t>
      </w:r>
      <w:r>
        <w:rPr>
          <w:rFonts w:ascii="Bahnschrift" w:hAnsi="Bahnschrift" w:cs="Arial"/>
          <w:lang w:val="en-US"/>
        </w:rPr>
        <w:t xml:space="preserve">, as my advisor. My appointment period will come to an end on .........(date). However, I have not been able to complete the research activities I have projected in the work plan. Therefore, I kindly request my DOSAP appointment period </w:t>
      </w:r>
      <w:r w:rsidR="00AB2B5C">
        <w:rPr>
          <w:rFonts w:ascii="Bahnschrift" w:hAnsi="Bahnschrift" w:cs="Arial"/>
          <w:lang w:val="en-US"/>
        </w:rPr>
        <w:t xml:space="preserve">to </w:t>
      </w:r>
      <w:r>
        <w:rPr>
          <w:rFonts w:ascii="Bahnschrift" w:hAnsi="Bahnschrift" w:cs="Arial"/>
          <w:lang w:val="en-US"/>
        </w:rPr>
        <w:t>be extended until ...........(date).</w:t>
      </w:r>
    </w:p>
    <w:p w14:paraId="794D8953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2E9A2C37" w14:textId="1EB9E693" w:rsidR="00A24729" w:rsidRPr="00581ACB" w:rsidRDefault="00C752E9" w:rsidP="00D23786">
      <w:pPr>
        <w:ind w:firstLine="708"/>
        <w:jc w:val="both"/>
        <w:rPr>
          <w:rFonts w:ascii="Bahnschrift" w:hAnsi="Bahnschrift" w:cs="Arial"/>
        </w:rPr>
      </w:pPr>
      <w:r w:rsidRPr="00D23786">
        <w:rPr>
          <w:rFonts w:ascii="Bahnschrift" w:hAnsi="Bahnschrift" w:cs="Arial"/>
          <w:lang w:val="en-US"/>
        </w:rPr>
        <w:t>In the negotiations I had with Head of Department of ................, ...............Dean, ................Faculty, ............University,  I have been verbally informed that my appointment period at METU is approved to be extended until ......... (date) under DOSAP</w:t>
      </w:r>
      <w:r w:rsidR="004B7D53">
        <w:rPr>
          <w:rFonts w:ascii="Bahnschrift" w:hAnsi="Bahnschrift" w:cs="Arial"/>
          <w:lang w:val="en-US"/>
        </w:rPr>
        <w:t>.</w:t>
      </w:r>
    </w:p>
    <w:p w14:paraId="6B9F059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4EA60988" w14:textId="7AB4477B" w:rsidR="00A24729" w:rsidRPr="00581ACB" w:rsidRDefault="00C752E9" w:rsidP="00D23786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 xml:space="preserve">I kindly request the initiation of the necessary correspondence to extend my DOSAP </w:t>
      </w:r>
      <w:r w:rsidR="00AB2B5C">
        <w:rPr>
          <w:rFonts w:ascii="Bahnschrift" w:hAnsi="Bahnschrift" w:cs="Arial"/>
          <w:lang w:val="en-US"/>
        </w:rPr>
        <w:t>appointment</w:t>
      </w:r>
      <w:r w:rsidRPr="00581ACB">
        <w:rPr>
          <w:rFonts w:ascii="Bahnschrift" w:hAnsi="Bahnschrift" w:cs="Arial"/>
          <w:lang w:val="en-US"/>
        </w:rPr>
        <w:t xml:space="preserve"> period until ...... (date).</w:t>
      </w:r>
    </w:p>
    <w:p w14:paraId="52C88F8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7337282C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260D2309" w14:textId="77777777" w:rsidR="0091102A" w:rsidRPr="00581ACB" w:rsidRDefault="00C752E9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Sincerely.</w:t>
      </w:r>
    </w:p>
    <w:p w14:paraId="6105DE45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92CDA47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08BEAE23" w14:textId="77777777" w:rsidR="0091102A" w:rsidRPr="00D23786" w:rsidRDefault="00AB2B5C" w:rsidP="00A24729">
      <w:pPr>
        <w:rPr>
          <w:rFonts w:ascii="Bahnschrift" w:hAnsi="Bahnschrift" w:cs="Arial"/>
        </w:rPr>
      </w:pPr>
      <w:r w:rsidRPr="00D23786">
        <w:rPr>
          <w:rFonts w:ascii="Bahnschrift" w:hAnsi="Bahnschrift" w:cs="Arial"/>
          <w:lang w:val="en-US"/>
        </w:rPr>
        <w:t>Full Name</w:t>
      </w:r>
    </w:p>
    <w:p w14:paraId="162B2E1D" w14:textId="77777777" w:rsidR="00652D3E" w:rsidRPr="00D23786" w:rsidRDefault="00652D3E" w:rsidP="00A24729">
      <w:pPr>
        <w:rPr>
          <w:rFonts w:ascii="Bahnschrift" w:hAnsi="Bahnschrift" w:cs="Arial"/>
        </w:rPr>
      </w:pPr>
    </w:p>
    <w:p w14:paraId="1194C742" w14:textId="77777777" w:rsidR="00652D3E" w:rsidRPr="00D23786" w:rsidRDefault="00C752E9" w:rsidP="00A24729">
      <w:pPr>
        <w:rPr>
          <w:rFonts w:ascii="Bahnschrift" w:hAnsi="Bahnschrift" w:cs="Arial"/>
        </w:rPr>
      </w:pPr>
      <w:r w:rsidRPr="00D23786">
        <w:rPr>
          <w:rFonts w:ascii="Bahnschrift" w:hAnsi="Bahnschrift" w:cs="Arial"/>
          <w:lang w:val="en-US"/>
        </w:rPr>
        <w:t>Signature</w:t>
      </w:r>
    </w:p>
    <w:p w14:paraId="13ACF5B6" w14:textId="77777777" w:rsidR="00BC3B30" w:rsidRPr="00D23786" w:rsidRDefault="00BC3B30" w:rsidP="00BC3B30">
      <w:pPr>
        <w:rPr>
          <w:rFonts w:ascii="Bahnschrift" w:hAnsi="Bahnschrift" w:cs="Arial"/>
        </w:rPr>
      </w:pPr>
    </w:p>
    <w:p w14:paraId="6D5B0C93" w14:textId="77777777" w:rsidR="00BC3B30" w:rsidRPr="00D23786" w:rsidRDefault="00BC3B30" w:rsidP="00BC3B30">
      <w:pPr>
        <w:rPr>
          <w:rFonts w:ascii="Bahnschrift" w:hAnsi="Bahnschrift" w:cs="Arial"/>
        </w:rPr>
      </w:pPr>
    </w:p>
    <w:p w14:paraId="58FE4BDA" w14:textId="77777777" w:rsidR="00BC3B30" w:rsidRPr="00D23786" w:rsidRDefault="00BC3B30" w:rsidP="00BC3B30">
      <w:pPr>
        <w:rPr>
          <w:rFonts w:ascii="Bahnschrift" w:hAnsi="Bahnschrift" w:cs="Arial"/>
        </w:rPr>
      </w:pPr>
    </w:p>
    <w:p w14:paraId="2EB0CC21" w14:textId="77777777" w:rsidR="00BC3B30" w:rsidRPr="00D23786" w:rsidRDefault="00C752E9" w:rsidP="00BC3B30">
      <w:pPr>
        <w:rPr>
          <w:rFonts w:ascii="Bahnschrift" w:hAnsi="Bahnschrift" w:cs="Arial"/>
          <w:b/>
          <w:bCs/>
        </w:rPr>
      </w:pPr>
      <w:r w:rsidRPr="00D23786">
        <w:rPr>
          <w:rFonts w:ascii="Bahnschrift" w:hAnsi="Bahnschrift" w:cs="Arial"/>
          <w:b/>
          <w:bCs/>
          <w:lang w:val="en-US"/>
        </w:rPr>
        <w:t>Academic Advisor</w:t>
      </w:r>
    </w:p>
    <w:p w14:paraId="4F93D0F9" w14:textId="77777777" w:rsidR="00BC3B30" w:rsidRPr="00D23786" w:rsidRDefault="00BC3B30" w:rsidP="00BC3B30">
      <w:pPr>
        <w:rPr>
          <w:rFonts w:ascii="Bahnschrift" w:hAnsi="Bahnschrift" w:cs="Arial"/>
        </w:rPr>
      </w:pPr>
    </w:p>
    <w:p w14:paraId="74C4C921" w14:textId="77777777" w:rsidR="00BC3B30" w:rsidRDefault="00AB2B5C" w:rsidP="00BC3B30">
      <w:pPr>
        <w:rPr>
          <w:rFonts w:ascii="Bahnschrift" w:hAnsi="Bahnschrift" w:cs="Arial"/>
        </w:rPr>
      </w:pPr>
      <w:r w:rsidRPr="00D23786">
        <w:rPr>
          <w:rFonts w:ascii="Bahnschrift" w:hAnsi="Bahnschrift" w:cs="Arial"/>
          <w:lang w:val="en-US"/>
        </w:rPr>
        <w:t>Full Name</w:t>
      </w:r>
    </w:p>
    <w:p w14:paraId="3C64EDAD" w14:textId="77777777" w:rsidR="00BC3B30" w:rsidRDefault="00BC3B30" w:rsidP="00BC3B30">
      <w:pPr>
        <w:rPr>
          <w:rFonts w:ascii="Bahnschrift" w:hAnsi="Bahnschrift" w:cs="Arial"/>
        </w:rPr>
      </w:pPr>
    </w:p>
    <w:p w14:paraId="4BCB8DCE" w14:textId="77777777" w:rsidR="00BC3B30" w:rsidRPr="00BC3B30" w:rsidRDefault="00C752E9" w:rsidP="00BC3B30">
      <w:pPr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>Signature</w:t>
      </w:r>
    </w:p>
    <w:sectPr w:rsidR="00BC3B30" w:rsidRPr="00BC3B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4B7D53"/>
    <w:rsid w:val="00507F59"/>
    <w:rsid w:val="00567BFA"/>
    <w:rsid w:val="00581ACB"/>
    <w:rsid w:val="00595C9E"/>
    <w:rsid w:val="006179F8"/>
    <w:rsid w:val="00652D3E"/>
    <w:rsid w:val="00727554"/>
    <w:rsid w:val="007A0858"/>
    <w:rsid w:val="008E52C6"/>
    <w:rsid w:val="0091102A"/>
    <w:rsid w:val="00A24729"/>
    <w:rsid w:val="00A56A0D"/>
    <w:rsid w:val="00A61C70"/>
    <w:rsid w:val="00AA0630"/>
    <w:rsid w:val="00AB2B5C"/>
    <w:rsid w:val="00AD01B5"/>
    <w:rsid w:val="00BA2896"/>
    <w:rsid w:val="00BC3B30"/>
    <w:rsid w:val="00C752E9"/>
    <w:rsid w:val="00CF1277"/>
    <w:rsid w:val="00D23786"/>
    <w:rsid w:val="00D455B1"/>
    <w:rsid w:val="00E87BC8"/>
    <w:rsid w:val="00EE3FCB"/>
    <w:rsid w:val="72826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861A78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63ED38BEA9F45A11F74E1FAB2DCDB" ma:contentTypeVersion="2" ma:contentTypeDescription="Create a new document." ma:contentTypeScope="" ma:versionID="c114abbc84258f4aa169430725979506">
  <xsd:schema xmlns:xsd="http://www.w3.org/2001/XMLSchema" xmlns:xs="http://www.w3.org/2001/XMLSchema" xmlns:p="http://schemas.microsoft.com/office/2006/metadata/properties" xmlns:ns2="1ae88560-b761-444d-a0af-4f620f7e8554" targetNamespace="http://schemas.microsoft.com/office/2006/metadata/properties" ma:root="true" ma:fieldsID="65bbe3ceceea8090d33de9cebaa6454d" ns2:_="">
    <xsd:import namespace="1ae88560-b761-444d-a0af-4f620f7e8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88560-b761-444d-a0af-4f620f7e85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12CE0C-D58A-4F05-BEDF-C76F8BCE5E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131D9A-9440-444C-ADBA-6E9A1FE45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e88560-b761-444d-a0af-4f620f7e8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9AD66E-53CB-419E-BD6D-57C4AFE371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1</Words>
  <Characters>920</Characters>
  <Application>Microsoft Office Word</Application>
  <DocSecurity>0</DocSecurity>
  <Lines>7</Lines>
  <Paragraphs>2</Paragraphs>
  <ScaleCrop>false</ScaleCrop>
  <Company>METU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author 1</cp:lastModifiedBy>
  <cp:revision>25</cp:revision>
  <dcterms:created xsi:type="dcterms:W3CDTF">2023-04-18T12:23:00Z</dcterms:created>
  <dcterms:modified xsi:type="dcterms:W3CDTF">2025-12-1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63ED38BEA9F45A11F74E1FAB2DCDB</vt:lpwstr>
  </property>
</Properties>
</file>